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7f09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58da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0:42:33Z</dcterms:created>
  <dcterms:modified xsi:type="dcterms:W3CDTF">2022-05-08T20:42:33Z</dcterms:modified>
</cp:coreProperties>
</file>